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22713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Gabrysia Gołębiow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Beata Lis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